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C1C40" w14:textId="650C4AC2" w:rsidR="004D36D7" w:rsidRPr="00ED2403" w:rsidRDefault="00A17C45" w:rsidP="004C409B">
      <w:pPr>
        <w:pStyle w:val="Title"/>
        <w:rPr>
          <w:rStyle w:val="LabTitleInstVersred"/>
          <w:b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B2125" w:rsidRPr="001D43D9">
            <w:t xml:space="preserve">Packet Tracer - Implement VLANs and </w:t>
          </w:r>
          <w:proofErr w:type="spellStart"/>
          <w:r w:rsidR="001B2125" w:rsidRPr="001D43D9">
            <w:t>Trunking</w:t>
          </w:r>
          <w:proofErr w:type="spellEnd"/>
        </w:sdtContent>
      </w:sdt>
      <w:r w:rsidR="004D36D7" w:rsidRPr="00FD4A68">
        <w:t xml:space="preserve"> </w:t>
      </w:r>
    </w:p>
    <w:p w14:paraId="7FF1FD1A" w14:textId="77777777" w:rsidR="003F5E4A" w:rsidRDefault="003F5E4A" w:rsidP="003F5E4A">
      <w:pPr>
        <w:pStyle w:val="Heading1"/>
      </w:pPr>
      <w:r>
        <w:t>Addressing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875"/>
        <w:gridCol w:w="1064"/>
        <w:gridCol w:w="1621"/>
        <w:gridCol w:w="1510"/>
        <w:gridCol w:w="1264"/>
        <w:gridCol w:w="864"/>
      </w:tblGrid>
      <w:tr w:rsidR="00770A1F" w14:paraId="36D56230" w14:textId="77777777" w:rsidTr="00031C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0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0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031CFE">
        <w:tc>
          <w:tcPr>
            <w:tcW w:w="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1</w:t>
            </w:r>
          </w:p>
        </w:tc>
        <w:tc>
          <w:tcPr>
            <w:tcW w:w="0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031CFE">
        <w:tc>
          <w:tcPr>
            <w:tcW w:w="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2</w:t>
            </w:r>
          </w:p>
        </w:tc>
        <w:tc>
          <w:tcPr>
            <w:tcW w:w="0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031CFE">
        <w:tc>
          <w:tcPr>
            <w:tcW w:w="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3</w:t>
            </w:r>
          </w:p>
        </w:tc>
        <w:tc>
          <w:tcPr>
            <w:tcW w:w="0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031CFE">
        <w:tc>
          <w:tcPr>
            <w:tcW w:w="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1</w:t>
            </w:r>
          </w:p>
        </w:tc>
        <w:tc>
          <w:tcPr>
            <w:tcW w:w="0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031CFE">
        <w:tc>
          <w:tcPr>
            <w:tcW w:w="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2</w:t>
            </w:r>
          </w:p>
        </w:tc>
        <w:tc>
          <w:tcPr>
            <w:tcW w:w="0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031CFE">
        <w:tc>
          <w:tcPr>
            <w:tcW w:w="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3</w:t>
            </w:r>
          </w:p>
        </w:tc>
        <w:tc>
          <w:tcPr>
            <w:tcW w:w="0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031CFE">
        <w:tc>
          <w:tcPr>
            <w:tcW w:w="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0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031CFE">
        <w:tc>
          <w:tcPr>
            <w:tcW w:w="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0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031CFE">
        <w:tc>
          <w:tcPr>
            <w:tcW w:w="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0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031CFE">
        <w:tc>
          <w:tcPr>
            <w:tcW w:w="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0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50325D85" w14:textId="77777777" w:rsidR="003F5E4A" w:rsidRDefault="003F5E4A" w:rsidP="003F5E4A">
      <w:pPr>
        <w:pStyle w:val="Heading1"/>
      </w:pPr>
      <w:r>
        <w:t>Objectives</w:t>
      </w:r>
    </w:p>
    <w:p w14:paraId="373A913B" w14:textId="77777777" w:rsidR="00D02A09" w:rsidRPr="004C0909" w:rsidRDefault="00D02A09" w:rsidP="00D02A09">
      <w:pPr>
        <w:pStyle w:val="BodyTextL25Bold"/>
      </w:pPr>
      <w:r>
        <w:t>Part 1: 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t xml:space="preserve">Part 3: </w:t>
      </w:r>
      <w:r w:rsidR="00E13E46">
        <w:t xml:space="preserve">Configure Static </w:t>
      </w:r>
      <w:proofErr w:type="spellStart"/>
      <w:r w:rsidR="00E13E46">
        <w:t>Trunking</w:t>
      </w:r>
      <w:proofErr w:type="spellEnd"/>
    </w:p>
    <w:p w14:paraId="1B12EADC" w14:textId="77777777" w:rsidR="00E13E46" w:rsidRDefault="00E13E46" w:rsidP="00D02A09">
      <w:pPr>
        <w:pStyle w:val="BodyTextL25Bold"/>
      </w:pPr>
      <w:r>
        <w:t xml:space="preserve">Part 4: Configure Dynamic </w:t>
      </w:r>
      <w:proofErr w:type="spellStart"/>
      <w:r>
        <w:t>Trunking</w:t>
      </w:r>
      <w:proofErr w:type="spellEnd"/>
    </w:p>
    <w:p w14:paraId="3FC8AEE6" w14:textId="77777777" w:rsidR="003F5E4A" w:rsidRDefault="003F5E4A" w:rsidP="003F5E4A">
      <w:pPr>
        <w:pStyle w:val="Heading1"/>
      </w:pPr>
      <w:r>
        <w:t>Background</w:t>
      </w:r>
    </w:p>
    <w:p w14:paraId="10EA7125" w14:textId="72912E88" w:rsidR="003F5E4A" w:rsidRDefault="00E13E46" w:rsidP="003F5E4A">
      <w:pPr>
        <w:pStyle w:val="BodyTextL25"/>
      </w:pPr>
      <w:r>
        <w:t xml:space="preserve">You are working in a company that is getting ready to deploy a set of new 2960 switches in a branch office. You are working in the lab to test out the VLAN and </w:t>
      </w:r>
      <w:proofErr w:type="spellStart"/>
      <w:r>
        <w:t>trunking</w:t>
      </w:r>
      <w:proofErr w:type="spellEnd"/>
      <w:r>
        <w:t xml:space="preserve"> configurations that are planned. 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Heading1"/>
      </w:pPr>
      <w:r>
        <w:lastRenderedPageBreak/>
        <w:t>Instructions</w:t>
      </w:r>
    </w:p>
    <w:p w14:paraId="519892A6" w14:textId="02FFF503" w:rsidR="00E13E46" w:rsidRDefault="00E13E46" w:rsidP="00E13E46">
      <w:pPr>
        <w:pStyle w:val="Heading2"/>
      </w:pPr>
      <w:r>
        <w:t>Configure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2CC9E90" w14:textId="77777777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 w:rsidRPr="00296F0B">
              <w:t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 w:rsidRPr="00296F0B">
              <w:t>Admin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 w:rsidRPr="00296F0B">
              <w:t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 w:rsidRPr="00296F0B">
              <w:t>Account</w:t>
            </w:r>
            <w:r w:rsidR="00D92090" w:rsidRPr="00296F0B">
              <w:t>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 w:rsidRPr="00296F0B">
              <w:t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 w:rsidRPr="00296F0B">
              <w:t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 w:rsidRPr="00296F0B"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 w:rsidRPr="00296F0B">
              <w:t>Voice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 w:rsidRPr="00296F0B"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 w:rsidRPr="00296F0B">
              <w:t>Management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 w:rsidRPr="00296F0B"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 w:rsidRPr="00296F0B">
              <w:t>Native</w:t>
            </w:r>
          </w:p>
        </w:tc>
      </w:tr>
    </w:tbl>
    <w:p w14:paraId="2D9FE0B1" w14:textId="77777777" w:rsidR="00E13E46" w:rsidRDefault="00E13E46" w:rsidP="00E13E46">
      <w:pPr>
        <w:pStyle w:val="Heading2"/>
      </w:pPr>
      <w:r>
        <w:t>Assign Ports to VLANs</w:t>
      </w:r>
    </w:p>
    <w:p w14:paraId="19598979" w14:textId="225A5FF6" w:rsidR="0070683B" w:rsidRDefault="004F7A53" w:rsidP="004F7A53">
      <w:pPr>
        <w:pStyle w:val="Heading3"/>
      </w:pPr>
      <w:r>
        <w:t>Assign access ports to VLANs</w:t>
      </w:r>
    </w:p>
    <w:p w14:paraId="697BA384" w14:textId="07A766ED" w:rsidR="00E13E46" w:rsidRPr="00B30E5D" w:rsidRDefault="00EE6F4B" w:rsidP="00B30E5D">
      <w:pPr>
        <w:pStyle w:val="BodyTextL25"/>
      </w:pPr>
      <w:r w:rsidRPr="00B30E5D">
        <w:t xml:space="preserve">On SWB and SWC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60282AA4" w:rsidR="004F7A53" w:rsidRDefault="004F7A53" w:rsidP="004F7A53">
      <w:pPr>
        <w:pStyle w:val="Heading3"/>
      </w:pPr>
      <w:r>
        <w:t>Configure the Voice VLAN port</w:t>
      </w:r>
    </w:p>
    <w:p w14:paraId="2AADE38A" w14:textId="28472613" w:rsidR="004F7A53" w:rsidRDefault="004F7A53" w:rsidP="00B30E5D">
      <w:pPr>
        <w:pStyle w:val="BodyTextL25"/>
      </w:pPr>
      <w:r>
        <w:t>Configure the appropriate port on switch SWC for voice VLAN functionality.</w:t>
      </w:r>
    </w:p>
    <w:p w14:paraId="4C8C622C" w14:textId="50F8CFE4" w:rsidR="00305F59" w:rsidRDefault="00B30E5D" w:rsidP="00B30E5D">
      <w:pPr>
        <w:pStyle w:val="Heading3"/>
      </w:pPr>
      <w:r>
        <w:t>Configure the virtual management interfaces</w:t>
      </w:r>
    </w:p>
    <w:p w14:paraId="744C2E73" w14:textId="25FF9D19" w:rsidR="00B30E5D" w:rsidRDefault="00B30E5D" w:rsidP="00B30E5D">
      <w:pPr>
        <w:pStyle w:val="SubStepAlpha"/>
      </w:pPr>
      <w:r>
        <w:t>Create the virtual management interfaces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FD6CC02" w14:textId="6D1E3409" w:rsidR="00F81EBB" w:rsidRDefault="00F81EBB" w:rsidP="00B30E5D">
      <w:pPr>
        <w:pStyle w:val="SubStepAlpha"/>
      </w:pPr>
      <w:r>
        <w:t xml:space="preserve">The switches should </w:t>
      </w:r>
      <w:r w:rsidR="00CF7CCF">
        <w:t xml:space="preserve">not </w:t>
      </w:r>
      <w:r>
        <w:t>be able to ping each other.</w:t>
      </w:r>
    </w:p>
    <w:p w14:paraId="1DE429AC" w14:textId="77777777" w:rsidR="00E13E46" w:rsidRDefault="00E13E46" w:rsidP="00E13E46">
      <w:pPr>
        <w:pStyle w:val="Heading2"/>
      </w:pPr>
      <w:r>
        <w:t xml:space="preserve">Configure Static </w:t>
      </w:r>
      <w:proofErr w:type="spellStart"/>
      <w:r>
        <w:t>Trunking</w:t>
      </w:r>
      <w:proofErr w:type="spellEnd"/>
    </w:p>
    <w:p w14:paraId="551F5F69" w14:textId="6E819BA4" w:rsidR="00E13E46" w:rsidRDefault="00D21403" w:rsidP="005255D5">
      <w:pPr>
        <w:pStyle w:val="SubStepAlpha"/>
      </w:pPr>
      <w:r>
        <w:t>Configure the link between SWA and SWB as a static trunk.</w:t>
      </w:r>
      <w:r w:rsidR="00A42127">
        <w:t xml:space="preserve"> Disable </w:t>
      </w:r>
      <w:r w:rsidR="00691F6B">
        <w:t xml:space="preserve">dynamic </w:t>
      </w:r>
      <w:proofErr w:type="spellStart"/>
      <w:r w:rsidR="00691F6B">
        <w:t>trunking</w:t>
      </w:r>
      <w:proofErr w:type="spellEnd"/>
      <w:r w:rsidR="00691F6B">
        <w:t xml:space="preserve"> on this port.</w:t>
      </w:r>
    </w:p>
    <w:p w14:paraId="7D3CE0E7" w14:textId="6B6202C6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Heading2"/>
      </w:pPr>
      <w:r>
        <w:t xml:space="preserve">Configure Dynamic </w:t>
      </w:r>
      <w:proofErr w:type="spellStart"/>
      <w:r>
        <w:t>Trunking</w:t>
      </w:r>
      <w:proofErr w:type="spellEnd"/>
    </w:p>
    <w:p w14:paraId="3B4E439D" w14:textId="13C1567D" w:rsidR="00F81EBB" w:rsidRDefault="007C48CD" w:rsidP="008E77ED">
      <w:pPr>
        <w:pStyle w:val="SubStepAlpha"/>
      </w:pPr>
      <w:r>
        <w:t>Assume that the trunk port on SWC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 xml:space="preserve">SWA </w:t>
      </w:r>
      <w:r>
        <w:t>so that it</w:t>
      </w:r>
      <w:r w:rsidR="000D6D1B">
        <w:t xml:space="preserve"> successfully</w:t>
      </w:r>
      <w:r>
        <w:t xml:space="preserve"> negotiates </w:t>
      </w:r>
      <w:proofErr w:type="spellStart"/>
      <w:r>
        <w:t>trunk</w:t>
      </w:r>
      <w:r w:rsidR="000D6D1B">
        <w:t>ing</w:t>
      </w:r>
      <w:proofErr w:type="spellEnd"/>
      <w:r>
        <w:t xml:space="preserve"> with SWC.</w:t>
      </w:r>
    </w:p>
    <w:p w14:paraId="748CC82B" w14:textId="1D3D5AEB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3AF664C2" w14:textId="1976F0C8" w:rsidR="00173E4C" w:rsidRPr="00E13E46" w:rsidRDefault="00173E4C" w:rsidP="00BF7C2D">
      <w:pPr>
        <w:pStyle w:val="ConfigWindow"/>
      </w:pPr>
      <w:r>
        <w:t>End of document</w:t>
      </w:r>
    </w:p>
    <w:p w14:paraId="7CC9C983" w14:textId="11F459A0" w:rsidR="00503903" w:rsidRPr="00503903" w:rsidRDefault="00503903" w:rsidP="00BF7C2D">
      <w:pPr>
        <w:pStyle w:val="Heading1"/>
        <w:spacing w:before="120"/>
        <w:rPr>
          <w:rStyle w:val="LabSectionGray"/>
          <w:b w:val="0"/>
          <w:bCs w:val="0"/>
          <w:noProof w:val="0"/>
          <w:szCs w:val="22"/>
        </w:rPr>
      </w:pPr>
      <w:r w:rsidRPr="00503903">
        <w:rPr>
          <w:rStyle w:val="LabSectionGray"/>
        </w:rPr>
        <w:t>Answer Scripts</w:t>
      </w:r>
    </w:p>
    <w:p w14:paraId="06133929" w14:textId="7038C871" w:rsidR="00503903" w:rsidRPr="00296F0B" w:rsidRDefault="00296F0B" w:rsidP="00296F0B">
      <w:pPr>
        <w:pStyle w:val="Heading1"/>
        <w:rPr>
          <w:rStyle w:val="LabSectionGray"/>
        </w:rPr>
      </w:pPr>
      <w:r w:rsidRPr="00296F0B">
        <w:rPr>
          <w:rStyle w:val="LabSectionGray"/>
        </w:rPr>
        <w:t xml:space="preserve">Switch </w:t>
      </w:r>
      <w:r w:rsidR="00503903" w:rsidRPr="00296F0B">
        <w:rPr>
          <w:rStyle w:val="LabSectionGray"/>
        </w:rPr>
        <w:t>SWA</w:t>
      </w:r>
    </w:p>
    <w:p w14:paraId="3AFC5E01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ena</w:t>
      </w:r>
      <w:proofErr w:type="spellEnd"/>
    </w:p>
    <w:p w14:paraId="7EAF0DB2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lastRenderedPageBreak/>
        <w:t>conf t</w:t>
      </w:r>
    </w:p>
    <w:p w14:paraId="1CAD74DB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</w:t>
      </w:r>
    </w:p>
    <w:p w14:paraId="4568AD88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Admin</w:t>
      </w:r>
    </w:p>
    <w:p w14:paraId="5BD6082E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20</w:t>
      </w:r>
    </w:p>
    <w:p w14:paraId="3D04BB61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Accounts</w:t>
      </w:r>
    </w:p>
    <w:p w14:paraId="79955CF0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30</w:t>
      </w:r>
    </w:p>
    <w:p w14:paraId="721B682F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HR</w:t>
      </w:r>
    </w:p>
    <w:p w14:paraId="2078BCCD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40</w:t>
      </w:r>
    </w:p>
    <w:p w14:paraId="52EFC356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Voice</w:t>
      </w:r>
    </w:p>
    <w:p w14:paraId="5325A34A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99</w:t>
      </w:r>
    </w:p>
    <w:p w14:paraId="65F6410C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Management</w:t>
      </w:r>
    </w:p>
    <w:p w14:paraId="332A4A2B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0</w:t>
      </w:r>
    </w:p>
    <w:p w14:paraId="67416EBF" w14:textId="30D6EF2C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Native</w:t>
      </w:r>
    </w:p>
    <w:p w14:paraId="5442869A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GigabitEthernet0/1</w:t>
      </w:r>
    </w:p>
    <w:p w14:paraId="1732AD65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trunk native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0</w:t>
      </w:r>
    </w:p>
    <w:p w14:paraId="0E32C14E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trunk</w:t>
      </w:r>
    </w:p>
    <w:p w14:paraId="2D97EE2D" w14:textId="2A2BFBDD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</w:t>
      </w:r>
      <w:proofErr w:type="spellStart"/>
      <w:r w:rsidRPr="00296F0B">
        <w:rPr>
          <w:rStyle w:val="DevConfigGray"/>
        </w:rPr>
        <w:t>nonegotiate</w:t>
      </w:r>
      <w:proofErr w:type="spellEnd"/>
    </w:p>
    <w:p w14:paraId="38991083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GigabitEthernet0/2</w:t>
      </w:r>
    </w:p>
    <w:p w14:paraId="631B3519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trunk native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0</w:t>
      </w:r>
    </w:p>
    <w:p w14:paraId="5C0DB8D2" w14:textId="24C566D2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dynamic desirable</w:t>
      </w:r>
    </w:p>
    <w:p w14:paraId="15784854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Vlan1</w:t>
      </w:r>
    </w:p>
    <w:p w14:paraId="427B718B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o </w:t>
      </w:r>
      <w:proofErr w:type="spellStart"/>
      <w:r w:rsidRPr="00296F0B">
        <w:rPr>
          <w:rStyle w:val="DevConfigGray"/>
        </w:rPr>
        <w:t>ip</w:t>
      </w:r>
      <w:proofErr w:type="spellEnd"/>
      <w:r w:rsidRPr="00296F0B">
        <w:rPr>
          <w:rStyle w:val="DevConfigGray"/>
        </w:rPr>
        <w:t xml:space="preserve"> address</w:t>
      </w:r>
    </w:p>
    <w:p w14:paraId="18C517F6" w14:textId="3FDCCF1D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hutdown</w:t>
      </w:r>
    </w:p>
    <w:p w14:paraId="5C350458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Vlan99</w:t>
      </w:r>
    </w:p>
    <w:p w14:paraId="34F90920" w14:textId="4C67DB84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ip</w:t>
      </w:r>
      <w:proofErr w:type="spellEnd"/>
      <w:r w:rsidRPr="00296F0B">
        <w:rPr>
          <w:rStyle w:val="DevConfigGray"/>
        </w:rPr>
        <w:t xml:space="preserve"> address 192.168.99.25</w:t>
      </w:r>
      <w:r w:rsidR="006A11EF">
        <w:rPr>
          <w:rStyle w:val="DevConfigGray"/>
        </w:rPr>
        <w:t>2</w:t>
      </w:r>
      <w:r w:rsidRPr="00296F0B">
        <w:rPr>
          <w:rStyle w:val="DevConfigGray"/>
        </w:rPr>
        <w:t xml:space="preserve"> 255.255.255.0</w:t>
      </w:r>
    </w:p>
    <w:p w14:paraId="50DFDBB4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end</w:t>
      </w:r>
    </w:p>
    <w:p w14:paraId="0B5702DA" w14:textId="5212AFB1" w:rsidR="00503903" w:rsidRPr="00296F0B" w:rsidRDefault="00296F0B" w:rsidP="00296F0B">
      <w:pPr>
        <w:pStyle w:val="Heading1"/>
        <w:rPr>
          <w:rStyle w:val="LabSectionGray"/>
        </w:rPr>
      </w:pPr>
      <w:r w:rsidRPr="00296F0B">
        <w:rPr>
          <w:rStyle w:val="LabSectionGray"/>
        </w:rPr>
        <w:t xml:space="preserve">Switch </w:t>
      </w:r>
      <w:r w:rsidR="00503903" w:rsidRPr="00296F0B">
        <w:rPr>
          <w:rStyle w:val="LabSectionGray"/>
        </w:rPr>
        <w:t>SWB</w:t>
      </w:r>
    </w:p>
    <w:p w14:paraId="5712DF28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ena</w:t>
      </w:r>
      <w:proofErr w:type="spellEnd"/>
    </w:p>
    <w:p w14:paraId="0A07EC9B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conf t</w:t>
      </w:r>
    </w:p>
    <w:p w14:paraId="6D0CBF70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</w:t>
      </w:r>
    </w:p>
    <w:p w14:paraId="1D191052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Admin</w:t>
      </w:r>
    </w:p>
    <w:p w14:paraId="6593CB2A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20</w:t>
      </w:r>
    </w:p>
    <w:p w14:paraId="71E5FEFE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Accounts</w:t>
      </w:r>
    </w:p>
    <w:p w14:paraId="1F745654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30</w:t>
      </w:r>
    </w:p>
    <w:p w14:paraId="4D209853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HR</w:t>
      </w:r>
    </w:p>
    <w:p w14:paraId="768090C0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40</w:t>
      </w:r>
    </w:p>
    <w:p w14:paraId="3D3E0578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Voice</w:t>
      </w:r>
    </w:p>
    <w:p w14:paraId="0F649FD8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99</w:t>
      </w:r>
    </w:p>
    <w:p w14:paraId="2254CD61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Management</w:t>
      </w:r>
    </w:p>
    <w:p w14:paraId="2A57C6A6" w14:textId="77777777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0</w:t>
      </w:r>
    </w:p>
    <w:p w14:paraId="568CCFD9" w14:textId="37115EFE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name Native</w:t>
      </w:r>
    </w:p>
    <w:p w14:paraId="730E8DFF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FastEthernet0/1</w:t>
      </w:r>
    </w:p>
    <w:p w14:paraId="106A6B7F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access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</w:t>
      </w:r>
    </w:p>
    <w:p w14:paraId="766FF9E4" w14:textId="3B0D48F3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access</w:t>
      </w:r>
    </w:p>
    <w:p w14:paraId="40D2A0EE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FastEthernet0/2</w:t>
      </w:r>
    </w:p>
    <w:p w14:paraId="6B74A319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access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20</w:t>
      </w:r>
    </w:p>
    <w:p w14:paraId="03C2C83C" w14:textId="30FD7D0D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access</w:t>
      </w:r>
    </w:p>
    <w:p w14:paraId="628855AD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FastEthernet0/3</w:t>
      </w:r>
    </w:p>
    <w:p w14:paraId="234BAA50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lastRenderedPageBreak/>
        <w:t xml:space="preserve"> switchport access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30</w:t>
      </w:r>
    </w:p>
    <w:p w14:paraId="06F8A03D" w14:textId="01AA6086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access</w:t>
      </w:r>
    </w:p>
    <w:p w14:paraId="0B27F923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GigabitEthernet0/1</w:t>
      </w:r>
    </w:p>
    <w:p w14:paraId="178D774E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trunk native </w:t>
      </w:r>
      <w:proofErr w:type="spellStart"/>
      <w:r w:rsidRPr="00296F0B">
        <w:rPr>
          <w:rStyle w:val="DevConfigGray"/>
        </w:rPr>
        <w:t>vlan</w:t>
      </w:r>
      <w:proofErr w:type="spellEnd"/>
      <w:r w:rsidRPr="00296F0B">
        <w:rPr>
          <w:rStyle w:val="DevConfigGray"/>
        </w:rPr>
        <w:t xml:space="preserve"> 100</w:t>
      </w:r>
    </w:p>
    <w:p w14:paraId="292698AB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mode trunk</w:t>
      </w:r>
    </w:p>
    <w:p w14:paraId="6308E326" w14:textId="091D718F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 xml:space="preserve"> switchport </w:t>
      </w:r>
      <w:proofErr w:type="spellStart"/>
      <w:r w:rsidRPr="00296F0B">
        <w:rPr>
          <w:rStyle w:val="DevConfigGray"/>
        </w:rPr>
        <w:t>nonegotiate</w:t>
      </w:r>
      <w:proofErr w:type="spellEnd"/>
    </w:p>
    <w:p w14:paraId="66FF2509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interface Vlan99</w:t>
      </w:r>
    </w:p>
    <w:p w14:paraId="670BFDE4" w14:textId="5E05E354" w:rsidR="00503903" w:rsidRPr="00296F0B" w:rsidRDefault="00503903" w:rsidP="00296F0B">
      <w:pPr>
        <w:pStyle w:val="DevConfigs"/>
        <w:rPr>
          <w:rStyle w:val="DevConfigGray"/>
        </w:rPr>
      </w:pPr>
      <w:proofErr w:type="spellStart"/>
      <w:r w:rsidRPr="00296F0B">
        <w:rPr>
          <w:rStyle w:val="DevConfigGray"/>
        </w:rPr>
        <w:t>ip</w:t>
      </w:r>
      <w:proofErr w:type="spellEnd"/>
      <w:r w:rsidRPr="00296F0B">
        <w:rPr>
          <w:rStyle w:val="DevConfigGray"/>
        </w:rPr>
        <w:t xml:space="preserve"> address 192.168.</w:t>
      </w:r>
      <w:r w:rsidR="00296F0B">
        <w:rPr>
          <w:rStyle w:val="DevConfigGray"/>
        </w:rPr>
        <w:t>99</w:t>
      </w:r>
      <w:r w:rsidRPr="00296F0B">
        <w:rPr>
          <w:rStyle w:val="DevConfigGray"/>
        </w:rPr>
        <w:t>.25</w:t>
      </w:r>
      <w:r w:rsidR="00296F0B">
        <w:rPr>
          <w:rStyle w:val="DevConfigGray"/>
        </w:rPr>
        <w:t>3</w:t>
      </w:r>
      <w:r w:rsidRPr="00296F0B">
        <w:rPr>
          <w:rStyle w:val="DevConfigGray"/>
        </w:rPr>
        <w:t xml:space="preserve"> 255.255.255.0</w:t>
      </w:r>
    </w:p>
    <w:p w14:paraId="521800C6" w14:textId="77777777" w:rsidR="00503903" w:rsidRPr="00296F0B" w:rsidRDefault="00503903" w:rsidP="00296F0B">
      <w:pPr>
        <w:pStyle w:val="DevConfigs"/>
        <w:rPr>
          <w:rStyle w:val="DevConfigGray"/>
        </w:rPr>
      </w:pPr>
      <w:r w:rsidRPr="00296F0B">
        <w:rPr>
          <w:rStyle w:val="DevConfigGray"/>
        </w:rPr>
        <w:t>end</w:t>
      </w:r>
    </w:p>
    <w:p w14:paraId="76CDE140" w14:textId="72EA82BE" w:rsidR="00503903" w:rsidRPr="00296F0B" w:rsidRDefault="00296F0B" w:rsidP="00296F0B">
      <w:pPr>
        <w:pStyle w:val="Heading1"/>
        <w:rPr>
          <w:rStyle w:val="LabSectionGray"/>
        </w:rPr>
      </w:pPr>
      <w:r w:rsidRPr="00296F0B">
        <w:rPr>
          <w:rStyle w:val="LabSectionGray"/>
        </w:rPr>
        <w:t xml:space="preserve">Switch </w:t>
      </w:r>
      <w:r w:rsidR="00503903" w:rsidRPr="00296F0B">
        <w:rPr>
          <w:rStyle w:val="LabSectionGray"/>
        </w:rPr>
        <w:t>SWC</w:t>
      </w:r>
    </w:p>
    <w:p w14:paraId="7393AB78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ena</w:t>
      </w:r>
      <w:proofErr w:type="spellEnd"/>
    </w:p>
    <w:p w14:paraId="03261555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conf t</w:t>
      </w:r>
    </w:p>
    <w:p w14:paraId="670CFF5F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10</w:t>
      </w:r>
    </w:p>
    <w:p w14:paraId="78ADC0C5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Admin</w:t>
      </w:r>
    </w:p>
    <w:p w14:paraId="3CC92D91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20</w:t>
      </w:r>
    </w:p>
    <w:p w14:paraId="0CE5F204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Accounts</w:t>
      </w:r>
    </w:p>
    <w:p w14:paraId="6C822ADD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30</w:t>
      </w:r>
    </w:p>
    <w:p w14:paraId="58B34EF4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HR</w:t>
      </w:r>
    </w:p>
    <w:p w14:paraId="71E8CB6B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40</w:t>
      </w:r>
    </w:p>
    <w:p w14:paraId="0AD0AD7A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Voice</w:t>
      </w:r>
    </w:p>
    <w:p w14:paraId="029BE07D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99</w:t>
      </w:r>
    </w:p>
    <w:p w14:paraId="30FFD39C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Management</w:t>
      </w:r>
    </w:p>
    <w:p w14:paraId="6165C3FD" w14:textId="77777777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100</w:t>
      </w:r>
    </w:p>
    <w:p w14:paraId="2120D31B" w14:textId="46054D84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name Native</w:t>
      </w:r>
    </w:p>
    <w:p w14:paraId="034F87B5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FastEthernet0/1</w:t>
      </w:r>
    </w:p>
    <w:p w14:paraId="1D15D684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access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10</w:t>
      </w:r>
    </w:p>
    <w:p w14:paraId="67C21476" w14:textId="2738950A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mode access</w:t>
      </w:r>
    </w:p>
    <w:p w14:paraId="1B97DE2B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FastEthernet0/2</w:t>
      </w:r>
    </w:p>
    <w:p w14:paraId="2C32CF4B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access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20</w:t>
      </w:r>
    </w:p>
    <w:p w14:paraId="2DB5A262" w14:textId="47A6C2EE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mode access</w:t>
      </w:r>
    </w:p>
    <w:p w14:paraId="2C234672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FastEthernet0/3</w:t>
      </w:r>
    </w:p>
    <w:p w14:paraId="605249C5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access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30</w:t>
      </w:r>
    </w:p>
    <w:p w14:paraId="1E543657" w14:textId="4BEEA7DA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mode access</w:t>
      </w:r>
    </w:p>
    <w:p w14:paraId="1FB56127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FastEthernet0/4</w:t>
      </w:r>
    </w:p>
    <w:p w14:paraId="0C5CDBD4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access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10</w:t>
      </w:r>
    </w:p>
    <w:p w14:paraId="616A1281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mode access</w:t>
      </w:r>
    </w:p>
    <w:p w14:paraId="3D54CB6F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voice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40</w:t>
      </w:r>
    </w:p>
    <w:p w14:paraId="0CC5DEDF" w14:textId="25D65160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</w:t>
      </w:r>
      <w:proofErr w:type="spellStart"/>
      <w:r w:rsidRPr="00503903">
        <w:rPr>
          <w:rStyle w:val="DevConfigGray"/>
        </w:rPr>
        <w:t>mls</w:t>
      </w:r>
      <w:proofErr w:type="spellEnd"/>
      <w:r w:rsidRPr="00503903">
        <w:rPr>
          <w:rStyle w:val="DevConfigGray"/>
        </w:rPr>
        <w:t xml:space="preserve"> </w:t>
      </w:r>
      <w:proofErr w:type="spellStart"/>
      <w:r w:rsidRPr="00503903">
        <w:rPr>
          <w:rStyle w:val="DevConfigGray"/>
        </w:rPr>
        <w:t>qos</w:t>
      </w:r>
      <w:proofErr w:type="spellEnd"/>
      <w:r w:rsidRPr="00503903">
        <w:rPr>
          <w:rStyle w:val="DevConfigGray"/>
        </w:rPr>
        <w:t xml:space="preserve"> trust cos</w:t>
      </w:r>
    </w:p>
    <w:p w14:paraId="1E03C9E2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GigabitEthernet0/2</w:t>
      </w:r>
    </w:p>
    <w:p w14:paraId="1264B7C6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trunk native </w:t>
      </w:r>
      <w:proofErr w:type="spellStart"/>
      <w:r w:rsidRPr="00503903">
        <w:rPr>
          <w:rStyle w:val="DevConfigGray"/>
        </w:rPr>
        <w:t>vlan</w:t>
      </w:r>
      <w:proofErr w:type="spellEnd"/>
      <w:r w:rsidRPr="00503903">
        <w:rPr>
          <w:rStyle w:val="DevConfigGray"/>
        </w:rPr>
        <w:t xml:space="preserve"> 100</w:t>
      </w:r>
    </w:p>
    <w:p w14:paraId="1A3F48A5" w14:textId="578162C8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 xml:space="preserve"> switchport mode trunk</w:t>
      </w:r>
    </w:p>
    <w:p w14:paraId="08D29652" w14:textId="77777777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interface Vlan99</w:t>
      </w:r>
    </w:p>
    <w:p w14:paraId="59CA811F" w14:textId="45AF3761" w:rsidR="00503903" w:rsidRPr="00503903" w:rsidRDefault="00503903" w:rsidP="00296F0B">
      <w:pPr>
        <w:pStyle w:val="DevConfigs"/>
        <w:rPr>
          <w:rStyle w:val="DevConfigGray"/>
        </w:rPr>
      </w:pPr>
      <w:proofErr w:type="spellStart"/>
      <w:r w:rsidRPr="00503903">
        <w:rPr>
          <w:rStyle w:val="DevConfigGray"/>
        </w:rPr>
        <w:t>ip</w:t>
      </w:r>
      <w:proofErr w:type="spellEnd"/>
      <w:r w:rsidRPr="00503903">
        <w:rPr>
          <w:rStyle w:val="DevConfigGray"/>
        </w:rPr>
        <w:t xml:space="preserve"> address 192.168.99.254 255.255.255.0</w:t>
      </w:r>
    </w:p>
    <w:p w14:paraId="661EFE7A" w14:textId="48C8707B" w:rsidR="00503903" w:rsidRPr="00503903" w:rsidRDefault="00503903" w:rsidP="00296F0B">
      <w:pPr>
        <w:pStyle w:val="DevConfigs"/>
        <w:rPr>
          <w:rStyle w:val="DevConfigGray"/>
        </w:rPr>
      </w:pPr>
      <w:r w:rsidRPr="00503903">
        <w:rPr>
          <w:rStyle w:val="DevConfigGray"/>
        </w:rPr>
        <w:t>end</w:t>
      </w:r>
    </w:p>
    <w:sectPr w:rsidR="00503903" w:rsidRPr="0050390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441B7" w14:textId="77777777" w:rsidR="00A17C45" w:rsidRDefault="00A17C45" w:rsidP="00710659">
      <w:pPr>
        <w:spacing w:after="0" w:line="240" w:lineRule="auto"/>
      </w:pPr>
      <w:r>
        <w:separator/>
      </w:r>
    </w:p>
    <w:p w14:paraId="5AC9E737" w14:textId="77777777" w:rsidR="00A17C45" w:rsidRDefault="00A17C45"/>
  </w:endnote>
  <w:endnote w:type="continuationSeparator" w:id="0">
    <w:p w14:paraId="45A71492" w14:textId="77777777" w:rsidR="00A17C45" w:rsidRDefault="00A17C45" w:rsidP="00710659">
      <w:pPr>
        <w:spacing w:after="0" w:line="240" w:lineRule="auto"/>
      </w:pPr>
      <w:r>
        <w:continuationSeparator/>
      </w:r>
    </w:p>
    <w:p w14:paraId="35CD06BF" w14:textId="77777777" w:rsidR="00A17C45" w:rsidRDefault="00A17C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844F3" w14:textId="6501EFB8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31CFE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277EC" w14:textId="4F4089CC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31CFE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0A7BE4" w14:textId="77777777" w:rsidR="00A17C45" w:rsidRDefault="00A17C45" w:rsidP="00710659">
      <w:pPr>
        <w:spacing w:after="0" w:line="240" w:lineRule="auto"/>
      </w:pPr>
      <w:r>
        <w:separator/>
      </w:r>
    </w:p>
    <w:p w14:paraId="783FA5BA" w14:textId="77777777" w:rsidR="00A17C45" w:rsidRDefault="00A17C45"/>
  </w:footnote>
  <w:footnote w:type="continuationSeparator" w:id="0">
    <w:p w14:paraId="0BE9ED7A" w14:textId="77777777" w:rsidR="00A17C45" w:rsidRDefault="00A17C45" w:rsidP="00710659">
      <w:pPr>
        <w:spacing w:after="0" w:line="240" w:lineRule="auto"/>
      </w:pPr>
      <w:r>
        <w:continuationSeparator/>
      </w:r>
    </w:p>
    <w:p w14:paraId="2848103A" w14:textId="77777777" w:rsidR="00A17C45" w:rsidRDefault="00A17C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1CFE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2EA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17C45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5533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363CB1"/>
    <w:rsid w:val="00437459"/>
    <w:rsid w:val="0045464A"/>
    <w:rsid w:val="00490E18"/>
    <w:rsid w:val="004C7AB5"/>
    <w:rsid w:val="00617D0F"/>
    <w:rsid w:val="007B4C12"/>
    <w:rsid w:val="008835B4"/>
    <w:rsid w:val="009129BA"/>
    <w:rsid w:val="009B0B77"/>
    <w:rsid w:val="00B7469B"/>
    <w:rsid w:val="00BA5E5A"/>
    <w:rsid w:val="00E6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2</TotalTime>
  <Pages>4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artin Benson</dc:creator>
  <dc:description>2019</dc:description>
  <cp:lastModifiedBy>Noris Ismail</cp:lastModifiedBy>
  <cp:revision>7</cp:revision>
  <cp:lastPrinted>2019-10-24T01:22:00Z</cp:lastPrinted>
  <dcterms:created xsi:type="dcterms:W3CDTF">2019-10-24T01:22:00Z</dcterms:created>
  <dcterms:modified xsi:type="dcterms:W3CDTF">2020-12-09T01:36:00Z</dcterms:modified>
</cp:coreProperties>
</file>